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Schwarz-Bloom, R. D. (in press). Development of an online experiment platform (Rex) for high school biology.</w:t>
      </w:r>
      <w:r>
        <w:t xml:space="preserve"> </w:t>
      </w:r>
      <w:r>
        <w:rPr>
          <w:i/>
        </w:rPr>
        <w:t xml:space="preserve">Journal of Formative Design for Learning</w:t>
      </w:r>
      <w:r>
        <w:t xml:space="preserve">.</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bookmarkEnd w:id="44"/>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bookmarkEnd w:id="45"/>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bookmarkEnd w:id="56"/>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bookmarkEnd w:id="65"/>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7">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9">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0">
        <w:r>
          <w:rPr>
            <w:rStyle w:val="Hyperlink"/>
          </w:rPr>
          <w:t xml:space="preserve">https://github.com/alishinski/clustRcompaR</w:t>
        </w:r>
      </w:hyperlink>
    </w:p>
    <w:p>
      <w:pPr>
        <w:pStyle w:val="Heading3"/>
      </w:pPr>
      <w:bookmarkStart w:id="81" w:name="interactive-web-applications"/>
      <w:bookmarkEnd w:id="81"/>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1" w:name="ad-hoc-journal-article-reviews"/>
      <w:bookmarkEnd w:id="91"/>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32c64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79" Target="https://CRAN.R-project.org/package=prcr" TargetMode="External" /><Relationship Type="http://schemas.openxmlformats.org/officeDocument/2006/relationships/hyperlink" Id="rId77" Target="https://data-edu.github.io/tidyLPA/"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0"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19T20:56:54Z</dcterms:created>
  <dcterms:modified xsi:type="dcterms:W3CDTF">2019-05-19T20:56:54Z</dcterms:modified>
</cp:coreProperties>
</file>